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Turkey</w:t>
      </w:r>
      <w:r>
        <w:t xml:space="preserve"> </w:t>
      </w:r>
      <w:r>
        <w:t xml:space="preserve">Istanbul</w:t>
      </w:r>
    </w:p>
    <w:bookmarkStart w:id="20" w:name="X7278be05d43a5b684bf9e8781e66b5bce5d58bb"/>
    <w:p>
      <w:pPr>
        <w:pStyle w:val="Heading1"/>
      </w:pPr>
      <w:r>
        <w:t xml:space="preserve">Cover Letter for Primary Teacher Position in Turkey Istanbul</w:t>
      </w:r>
    </w:p>
    <w:p>
      <w:pPr>
        <w:pStyle w:val="FirstParagraph"/>
      </w:pPr>
      <w:r>
        <w:t xml:space="preserve">Dear [Hiring Manager's Name or "Recruitment Team"],</w:t>
      </w:r>
    </w:p>
    <w:p>
      <w:pPr>
        <w:pStyle w:val="BodyText"/>
      </w:pPr>
      <w:r>
        <w:t xml:space="preserve">I am writing to express my enthusiastic interest in the Primary Teacher position at your esteemed institution in Istanbul, Turkey. As an experienced and passionate educator with a deep commitment to nurturing young minds, I am eager to contribute my skills, knowledge, and dedication to fostering a vibrant learning environment that aligns with the cultural and educational values of Istanbul. This opportunity represents not only a professional milestone but also a meaningful step toward supporting the next generation of learners in one of the most dynamic cities in the world.</w:t>
      </w:r>
    </w:p>
    <w:p>
      <w:pPr>
        <w:pStyle w:val="BodyText"/>
      </w:pPr>
      <w:r>
        <w:t xml:space="preserve">With over [X years] of experience teaching primary-level students, I have developed a comprehensive understanding of child development, curriculum design, and classroom management. My career has been defined by my ability to create engaging, inclusive, and student-centered environments where curiosity is encouraged, and every child feels valued. Whether it is through interactive lessons that integrate technology or hands-on activities that promote critical thinking, I strive to make learning both meaningful and memorable for students of all abilities.</w:t>
      </w:r>
    </w:p>
    <w:p>
      <w:pPr>
        <w:pStyle w:val="BodyText"/>
      </w:pPr>
      <w:r>
        <w:t xml:space="preserve">What draws me specifically to Istanbul is its unique blend of tradition and modernity, which creates a rich cultural backdrop for education. As a city where historical landmarks meet contemporary innovation, Istanbul offers a unique opportunity to inspire students through diverse perspectives and real-world connections. I am particularly drawn to your institution’s mission of fostering creativity, resilience, and global citizenship—qualities that resonate deeply with my own teaching philosophy. I believe that education is not just about academics but also about preparing students to thrive in an ever-changing world, and I am committed to supporting this vision through my work.</w:t>
      </w:r>
    </w:p>
    <w:p>
      <w:pPr>
        <w:pStyle w:val="BodyText"/>
      </w:pPr>
      <w:r>
        <w:t xml:space="preserve">In my current role as a Primary Teacher at [Current School Name], I have successfully designed and implemented cross-curricular units that integrate subjects such as literacy, numeracy, science, and social studies. For example, I led a project where students explored the concept of sustainability through storytelling and environmental science experiments, culminating in a community garden initiative. This approach not only deepened their academic understanding but also instilled a sense of responsibility toward their environment. Additionally, I have collaborated with parents and colleagues to create personalized learning plans for students with diverse needs, ensuring that every child has the opportunity to succeed.</w:t>
      </w:r>
    </w:p>
    <w:p>
      <w:pPr>
        <w:pStyle w:val="BodyText"/>
      </w:pPr>
      <w:r>
        <w:t xml:space="preserve">My experience extends beyond the classroom, as I have actively participated in professional development programs focused on inclusive education, differentiated instruction, and trauma-informed practices. These experiences have equipped me with the tools to address the unique challenges faced by students in today’s rapidly evolving society. For instance, during the pandemic, I transitioned to remote learning with adaptability and creativity, utilizing digital platforms to maintain student engagement and ensure continuity of education. This experience reinforced my belief in the importance of flexibility and innovation in teaching.</w:t>
      </w:r>
    </w:p>
    <w:p>
      <w:pPr>
        <w:pStyle w:val="BodyText"/>
      </w:pPr>
      <w:r>
        <w:t xml:space="preserve">What sets me apart as an educator is my unwavering dedication to building strong relationships with students, families, and the broader community. I believe that a successful classroom is built on trust, communication, and mutual respect. In Istanbul, where education is often intertwined with cultural heritage and societal expectations, I aim to bridge the gap between traditional values and modern pedagogical practices. My goal is to create a safe space where students feel empowered to explore their identities while developing the skills necessary for future success.</w:t>
      </w:r>
    </w:p>
    <w:p>
      <w:pPr>
        <w:pStyle w:val="BodyText"/>
      </w:pPr>
      <w:r>
        <w:t xml:space="preserve">As a native [or non-native, depending on your background] speaker of [language, if applicable], I am also fluent in English and proficient in [additional languages, if relevant]. This linguistic versatility allows me to connect with a diverse student body and support those who may require additional language assistance. Furthermore, my familiarity with the Turkish education system and its emphasis on holistic development aligns seamlessly with my teaching methods. I am well-versed in national curricula standards and have experience adapting lessons to meet the specific needs of students in both public and private educational settings.</w:t>
      </w:r>
    </w:p>
    <w:p>
      <w:pPr>
        <w:pStyle w:val="BodyText"/>
      </w:pPr>
      <w:r>
        <w:t xml:space="preserve">I am particularly excited about the opportunity to contribute to Istanbul’s thriving educational landscape, where there is a growing emphasis on innovation and student-centered learning. I am eager to collaborate with your team to develop programs that not only meet academic benchmarks but also inspire a lifelong love of learning. Whether it is through organizing cultural exchanges, integrating technology into lessons, or fostering community partnerships, I am committed to making a lasting impact on the students and staff at your institution.</w:t>
      </w:r>
    </w:p>
    <w:p>
      <w:pPr>
        <w:pStyle w:val="BodyText"/>
      </w:pPr>
      <w:r>
        <w:t xml:space="preserve">In conclusion, I would be honored to join your team as a Primary Teacher in Istanbul. My passion for education, combined with my practical experience and cultural sensitivity, positions me to make a meaningful contribution to your school’s mission. I am confident that my skills and dedication align with the values of your institution, and I look forward to the possibility of discussing how I can support your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in Turkey Istanbul</dc:title>
  <dc:creator/>
  <dc:language>en</dc:language>
  <cp:keywords/>
  <dcterms:created xsi:type="dcterms:W3CDTF">2026-07-23T11:50:02Z</dcterms:created>
  <dcterms:modified xsi:type="dcterms:W3CDTF">2026-07-23T11:50:02Z</dcterms:modified>
</cp:coreProperties>
</file>

<file path=docProps/custom.xml><?xml version="1.0" encoding="utf-8"?>
<Properties xmlns="http://schemas.openxmlformats.org/officeDocument/2006/custom-properties" xmlns:vt="http://schemas.openxmlformats.org/officeDocument/2006/docPropsVTypes"/>
</file>